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Singapore</w:t>
      </w:r>
    </w:p>
    <w:p>
      <w:pPr>
        <w:pStyle w:val="FirstParagraph"/>
      </w:pPr>
      <w:r>
        <w:rPr>
          <w:bCs/>
          <w:b/>
        </w:rPr>
        <w:t xml:space="preserve">John Doe</w:t>
      </w:r>
      <w:r>
        <w:br/>
      </w:r>
      <w:r>
        <w:t xml:space="preserve">123 Orchard Road, Singapore 018904</w:t>
      </w:r>
      <w:r>
        <w:br/>
      </w:r>
      <w:r>
        <w:t xml:space="preserve">Email: john.doe@example.com | Phone: +65 9876 5432</w:t>
      </w:r>
      <w:r>
        <w:br/>
      </w:r>
      <w:r>
        <w:t xml:space="preserve">Date: April 5, 2024</w:t>
      </w:r>
    </w:p>
    <w:p>
      <w:pPr>
        <w:pStyle w:val="BodyText"/>
      </w:pPr>
      <w:r>
        <w:t xml:space="preserve">Dear Hiring Manager,</w:t>
      </w:r>
    </w:p>
    <w:p>
      <w:pPr>
        <w:pStyle w:val="BodyText"/>
      </w:pPr>
      <w:r>
        <w:t xml:space="preserve">As a passionate and skilled Web Designer with over five years of experience in creating visually stunning and user-centric digital solutions, I am excited to submit my Cover Letter for the Web Designer position at your esteemed organization in Singapore. The opportunity to contribute my expertise in web design, coupled with a deep understanding of the dynamic tech landscape in Singapore, makes this role particularly appealing. With a strong portfolio of projects that reflect creativity, technical proficiency, and an unwavering commitment to client satisfaction, I am confident in my ability to add value to your team while embracing the unique challenges and opportunities that come with working in Singapore.</w:t>
      </w:r>
    </w:p>
    <w:p>
      <w:pPr>
        <w:pStyle w:val="BodyText"/>
      </w:pPr>
      <w:r>
        <w:t xml:space="preserve">My journey as a Web Designer has been driven by a fascination with how digital experiences shape user interactions. From crafting responsive websites for startups to developing complex e-commerce platforms, I have consistently prioritized both aesthetics and functionality. In my previous role at TechNova Solutions, I led the redesign of their corporate website, which resulted in a 40% increase in user engagement and a 25% improvement in conversion rates. This project showcased my ability to translate brand identity into cohesive visual designs while ensuring seamless navigation and accessibility across all devices.</w:t>
      </w:r>
    </w:p>
    <w:p>
      <w:pPr>
        <w:pStyle w:val="BodyText"/>
      </w:pPr>
      <w:r>
        <w:t xml:space="preserve">What sets me apart as a Web Designer is my holistic approach to the design process. I begin by thoroughly understanding the client’s goals, target audience, and business objectives, which allows me to create solutions that are not only visually striking but also strategically aligned. For instance, while working on a mobile-first project for a local Singaporean fintech startup, I conducted extensive user research and iterated on prototypes to ensure the final product met both user expectations and technical requirements. This project was recognized at the 2023 Singapore Web Design Awards, highlighting my dedication to excellence in the field.</w:t>
      </w:r>
    </w:p>
    <w:p>
      <w:pPr>
        <w:pStyle w:val="BodyText"/>
      </w:pPr>
      <w:r>
        <w:t xml:space="preserve">Working in Singapore has always been a professional aspiration of mine. As a global hub for technology and innovation, Singapore offers a unique blend of cultural diversity, cutting-edge infrastructure, and forward-thinking policies that foster digital growth. The city-state’s emphasis on smart nation initiatives and its thriving startup ecosystem make it an ideal environment for Web Designers to thrive. I am particularly drawn to the opportunity to contribute my skills in creating websites that resonate with Singaporean users while aligning with international standards of design and functionality.</w:t>
      </w:r>
    </w:p>
    <w:p>
      <w:pPr>
        <w:pStyle w:val="BodyText"/>
      </w:pPr>
      <w:r>
        <w:t xml:space="preserve">One of the key strengths I bring as a Web Designer is my ability to adapt to evolving trends and technologies. I stay updated on industry advancements by regularly attending webinars, participating in online courses, and collaborating with fellow designers on platforms like Dribbble and Behance. For example, I recently completed a certification in UX Design for Emerging Technologies, which has equipped me with the knowledge to incorporate AI-driven personalization into web interfaces—a feature that is increasingly relevant in Singapore’s competitive digital market.</w:t>
      </w:r>
    </w:p>
    <w:p>
      <w:pPr>
        <w:pStyle w:val="BodyText"/>
      </w:pPr>
      <w:r>
        <w:t xml:space="preserve">Moreover, my experience working with cross-functional teams in multicultural environments has honed my communication and collaboration skills. I am adept at translating complex technical concepts into clear, actionable designs that meet stakeholder expectations. In a recent project for a multinational corporation based in Singapore, I coordinated with developers, content creators, and marketing teams to deliver a website that seamlessly integrated the company’s global brand identity with localized content tailored to the Singaporean audience. This project underscored my ability to balance global standards with local relevance—a critical skill in the Singapore market.</w:t>
      </w:r>
    </w:p>
    <w:p>
      <w:pPr>
        <w:pStyle w:val="BodyText"/>
      </w:pPr>
      <w:r>
        <w:t xml:space="preserve">I am particularly impressed by your organization’s commitment to innovation and its reputation for delivering high-quality digital solutions. The opportunity to contribute my expertise as a Web Designer in Singapore would allow me to be part of a team that values creativity, precision, and client-centricity. I am eager to bring my skills in HTML/CSS, JavaScript, and design tools like Figma and Adobe XD to your organization while learning from the innovative practices that define the Singapore tech scene.</w:t>
      </w:r>
    </w:p>
    <w:p>
      <w:pPr>
        <w:pStyle w:val="BodyText"/>
      </w:pPr>
      <w:r>
        <w:t xml:space="preserve">In conclusion, I am enthusiastic about the possibility of joining your team as a Web Designer in Singapore. My passion for web design, combined with my technical expertise and cultural adaptability, positions me to make a meaningful contribution to your projects. I would welcome the opportunity to discuss how my background and vision align with the goals of your organization. Thank you for considering my application, and I look forward to the possibility of contributing to your continued success in Singapore.</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in Singapore</dc:title>
  <dc:creator/>
  <cp:keywords/>
  <dcterms:created xsi:type="dcterms:W3CDTF">2026-07-21T05:04:44Z</dcterms:created>
  <dcterms:modified xsi:type="dcterms:W3CDTF">2026-07-21T05:04:44Z</dcterms:modified>
</cp:coreProperties>
</file>

<file path=docProps/custom.xml><?xml version="1.0" encoding="utf-8"?>
<Properties xmlns="http://schemas.openxmlformats.org/officeDocument/2006/custom-properties" xmlns:vt="http://schemas.openxmlformats.org/officeDocument/2006/docPropsVTypes"/>
</file>